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Kyoto</w:t>
      </w:r>
    </w:p>
    <w:bookmarkStart w:id="25" w:name="Xf79d5022ebd3f8eefc48d798e24222a976efc0a"/>
    <w:p>
      <w:pPr>
        <w:pStyle w:val="Heading1"/>
      </w:pPr>
      <w:r>
        <w:t xml:space="preserve">Cover Letter for Environmental Engineer Position in Japan Kyoto</w:t>
      </w:r>
    </w:p>
    <w:p>
      <w:pPr>
        <w:pStyle w:val="FirstParagraph"/>
      </w:pPr>
      <w:r>
        <w:t xml:space="preserve">Dear [Hiring Manager's Name],</w:t>
      </w:r>
    </w:p>
    <w:p>
      <w:pPr>
        <w:pStyle w:val="BodyText"/>
      </w:pPr>
      <w:r>
        <w:t xml:space="preserve">I am writing to express my enthusiastic interest in the Environmental Engineer position at your esteemed organization in Japan, specifically Kyoto. As a dedicated professional with a passion for sustainable development and environmental stewardship, I am eager to contribute my expertise to a city renowned for its commitment to ecological balance and cultural preservation. Kyoto, with its rich history and innovative approach to environmental challenges, represents an ideal setting for me to apply my skills in creating solutions that harmonize technological advancement with nature.</w:t>
      </w:r>
    </w:p>
    <w:bookmarkStart w:id="20" w:name="X09a1058f2e6bdab1e221ebba237007ae19d54dc"/>
    <w:p>
      <w:pPr>
        <w:pStyle w:val="Heading2"/>
      </w:pPr>
      <w:r>
        <w:t xml:space="preserve">Why Environmental Engineer? A Career Rooted in Sustainability</w:t>
      </w:r>
    </w:p>
    <w:p>
      <w:pPr>
        <w:pStyle w:val="FirstParagraph"/>
      </w:pPr>
      <w:r>
        <w:t xml:space="preserve">My journey as an Environmental Engineer has been driven by a deep-seated belief in the power of science and innovation to address pressing global issues such as climate change, pollution, and resource depletion. Over the past [X years], I have worked on projects spanning waste management systems, water treatment facilities, and renewable energy integration. These experiences have equipped me with a comprehensive understanding of environmental systems and a proactive mindset for problem-solving in complex scenarios.</w:t>
      </w:r>
    </w:p>
    <w:p>
      <w:pPr>
        <w:pStyle w:val="BodyText"/>
      </w:pPr>
      <w:r>
        <w:t xml:space="preserve">One of my proudest achievements was leading a team to design a closed-loop recycling system for a metropolitan area, which reduced landfill dependency by 40% within two years. This project underscored the importance of collaboration between engineers, policymakers, and local communities—a principle I deeply respect and strive to uphold in every initiative.</w:t>
      </w:r>
    </w:p>
    <w:bookmarkEnd w:id="20"/>
    <w:bookmarkStart w:id="21" w:name="X4a26224bf696fb9d943f9c3e69aa6bd7d44f539"/>
    <w:p>
      <w:pPr>
        <w:pStyle w:val="Heading2"/>
      </w:pPr>
      <w:r>
        <w:t xml:space="preserve">Japan Kyoto: A Hub of Innovation and Cultural Harmony</w:t>
      </w:r>
    </w:p>
    <w:p>
      <w:pPr>
        <w:pStyle w:val="FirstParagraph"/>
      </w:pPr>
      <w:r>
        <w:t xml:space="preserve">Japan Kyoto stands as a beacon of sustainability, blending ancient traditions with cutting-edge environmental practices. The city’s commitment to carbon neutrality by 2050 and its focus on preserving natural landscapes while fostering green technology make it an inspiring place to work. As someone who values the interplay between culture and ecology, I am particularly drawn to Kyoto’s efforts in integrating environmental consciousness into daily life, from eco-friendly architecture to community-based conservation programs.</w:t>
      </w:r>
    </w:p>
    <w:p>
      <w:pPr>
        <w:pStyle w:val="BodyText"/>
      </w:pPr>
      <w:r>
        <w:t xml:space="preserve">For instance, Kyoto’s initiatives in promoting renewable energy and reducing urban heat islands through green infrastructure align closely with my professional goals. I am especially interested in contributing to projects that leverage advanced technologies like AI-driven waste sorting systems or smart water management solutions, which are gaining traction in Japan. These innovations not only address environmental challenges but also reflect the country’s ethos of precision and efficiency.</w:t>
      </w:r>
    </w:p>
    <w:bookmarkEnd w:id="21"/>
    <w:bookmarkStart w:id="22" w:name="alignment-with-your-organizations-values"/>
    <w:p>
      <w:pPr>
        <w:pStyle w:val="Heading2"/>
      </w:pPr>
      <w:r>
        <w:t xml:space="preserve">Alignment with Your Organization’s Values</w:t>
      </w:r>
    </w:p>
    <w:p>
      <w:pPr>
        <w:pStyle w:val="FirstParagraph"/>
      </w:pPr>
      <w:r>
        <w:t xml:space="preserve">Your organization’s mission to advance sustainable development in Japan resonates deeply with my personal and professional values. I am particularly impressed by your work on [specific project, e.g., "zero-waste urban planning" or "biodiversity restoration"], which demonstrates a forward-thinking approach to environmental challenges. I am confident that my technical expertise, combined with my ability to adapt to diverse cultural contexts, would enable me to make meaningful contributions to your team.</w:t>
      </w:r>
    </w:p>
    <w:p>
      <w:pPr>
        <w:pStyle w:val="BodyText"/>
      </w:pPr>
      <w:r>
        <w:t xml:space="preserve">My background in [mention specific skills, e.g., "life cycle assessment," "environmental impact analysis," or "hydrological modeling"] has prepared me to tackle the unique challenges of Kyoto’s ecosystem. For example, I have experience designing stormwater management systems that mitigate flooding while enhancing urban greenery—a critical need in a city prone to seasonal rainfall. Additionally, my proficiency in [mention tools like GIS, MATLAB, or specialized software] allows me to analyze data and propose solutions that are both innovative and practical.</w:t>
      </w:r>
    </w:p>
    <w:bookmarkEnd w:id="22"/>
    <w:bookmarkStart w:id="23" w:name="Xa5a9651831e98b419a3825695618ebf6f2cef31"/>
    <w:p>
      <w:pPr>
        <w:pStyle w:val="Heading2"/>
      </w:pPr>
      <w:r>
        <w:t xml:space="preserve">Cultural Adaptability and Commitment to Local Communities</w:t>
      </w:r>
    </w:p>
    <w:p>
      <w:pPr>
        <w:pStyle w:val="FirstParagraph"/>
      </w:pPr>
      <w:r>
        <w:t xml:space="preserve">Working in Japan requires more than technical skills; it demands an understanding of cultural nuances and a commitment to fostering collaboration. I have spent [X months/years] studying Japanese environmental policies and have a growing appreciation for the country’s emphasis on community engagement and long-term planning. While I am not yet fluent in Japanese, I am actively working to improve my language skills through [specific methods, e.g., "language courses" or "cultural exchange programs"], as I believe that effective communication is key to building trust with local stakeholders.</w:t>
      </w:r>
    </w:p>
    <w:p>
      <w:pPr>
        <w:pStyle w:val="BodyText"/>
      </w:pPr>
      <w:r>
        <w:t xml:space="preserve">I also value the importance of respecting Kyoto’s heritage while embracing modern solutions. For example, I would be honored to participate in projects that preserve traditional practices, such as rice terrace conservation or waterway restoration, while incorporating contemporary techniques to ensure their longevity. This balance between tradition and innovation is crucial for sustainable development and reflects the spirit of Kyoto itself.</w:t>
      </w:r>
    </w:p>
    <w:bookmarkEnd w:id="23"/>
    <w:bookmarkStart w:id="24" w:name="conclusion-a-vision-for-the-future"/>
    <w:p>
      <w:pPr>
        <w:pStyle w:val="Heading2"/>
      </w:pPr>
      <w:r>
        <w:t xml:space="preserve">Conclusion: A Vision for the Future</w:t>
      </w:r>
    </w:p>
    <w:p>
      <w:pPr>
        <w:pStyle w:val="FirstParagraph"/>
      </w:pPr>
      <w:r>
        <w:t xml:space="preserve">In conclusion, I am eager to bring my expertise in environmental engineering to Japan Kyoto, where I can contribute to a legacy of ecological responsibility and cultural preservation. The opportunity to work in a city that values both innovation and tradition is incredibly appealing, and I am confident that my skills and passion align perfectly with your organization’s vision.</w:t>
      </w:r>
    </w:p>
    <w:p>
      <w:pPr>
        <w:pStyle w:val="BodyText"/>
      </w:pPr>
      <w:r>
        <w:t xml:space="preserve">Thank you for considering my application. I would be grateful for the opportunity to discuss how my background, skills, and enthusiasm can contribute to your team. Please feel free to contact me at [your phone number] or [your email address] at your earliest convenience. I look forward to the possibility of collaborating with you i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Japan Kyoto</dc:title>
  <dc:creator/>
  <dc:language>en</dc:language>
  <cp:keywords/>
  <dcterms:created xsi:type="dcterms:W3CDTF">2026-07-21T05:01:15Z</dcterms:created>
  <dcterms:modified xsi:type="dcterms:W3CDTF">2026-07-21T05:01:15Z</dcterms:modified>
</cp:coreProperties>
</file>

<file path=docProps/custom.xml><?xml version="1.0" encoding="utf-8"?>
<Properties xmlns="http://schemas.openxmlformats.org/officeDocument/2006/custom-properties" xmlns:vt="http://schemas.openxmlformats.org/officeDocument/2006/docPropsVTypes"/>
</file>